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Data</w:t>
      </w:r>
      <w:r>
        <w:t xml:space="preserve"> </w:t>
      </w:r>
      <w:r>
        <w:t xml:space="preserve">Scientist</w:t>
      </w:r>
      <w:r>
        <w:t xml:space="preserve"> </w:t>
      </w:r>
      <w:r>
        <w:t xml:space="preserve">-</w:t>
      </w:r>
      <w:r>
        <w:t xml:space="preserve"> </w:t>
      </w:r>
      <w:r>
        <w:t xml:space="preserve">Zurich,</w:t>
      </w:r>
      <w:r>
        <w:t xml:space="preserve"> </w:t>
      </w:r>
      <w:r>
        <w:t xml:space="preserve">Switzerland</w:t>
      </w:r>
    </w:p>
    <w:bookmarkStart w:id="21" w:name="Xaa7ac81f5acdefaf3fd340fd283ea0963e7c024"/>
    <w:p>
      <w:pPr>
        <w:pStyle w:val="Heading1"/>
      </w:pPr>
      <w:r>
        <w:t xml:space="preserve">Internship Application Letter for Data Scient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Company Name]</w:t>
      </w:r>
      <w:r>
        <w:br/>
      </w:r>
      <w:r>
        <w:t xml:space="preserve">[Company Address]</w:t>
      </w:r>
      <w:r>
        <w:br/>
      </w:r>
      <w:r>
        <w:t xml:space="preserve">Zurich, Switzerland</w:t>
      </w:r>
    </w:p>
    <w:bookmarkStart w:id="20" w:name="dear-hiring-team"/>
    <w:p>
      <w:pPr>
        <w:pStyle w:val="Heading2"/>
      </w:pPr>
      <w:r>
        <w:t xml:space="preserve">Dear Hiring Team,</w:t>
      </w:r>
    </w:p>
    <w:p>
      <w:pPr>
        <w:pStyle w:val="FirstParagraph"/>
      </w:pPr>
      <w:r>
        <w:t xml:space="preserve">I am writing to express my enthusiastic application for the Data Scientist Internship position at [Company Name] in Zurich, Switzerland. As a final-year Master's student in Data Science at ETH Zurich with a focus on machine learning and statistical modeling, I have meticulously followed your company's innovative work in leveraging data analytics for sustainable urban solutions—particularly your recent project on optimizing public transportation networks across Swiss cities. My academic foundation, technical skills, and deep appreciation for Switzerland’s data-driven ecosystem align precisely with the requirements of this</w:t>
      </w:r>
      <w:r>
        <w:t xml:space="preserve"> </w:t>
      </w:r>
      <w:r>
        <w:rPr>
          <w:iCs/>
          <w:i/>
        </w:rPr>
        <w:t xml:space="preserve">Internship Application Letter</w:t>
      </w:r>
      <w:r>
        <w:t xml:space="preserve">, making me confident in my ability to contribute meaningfully to your Zurich team.</w:t>
      </w:r>
    </w:p>
    <w:p>
      <w:pPr>
        <w:pStyle w:val="BodyText"/>
      </w:pPr>
      <w:r>
        <w:t xml:space="preserve">Switzerland’s reputation as a global hub for precision engineering and ethical data practices has long inspired my academic journey. During my studies at ETH Zurich, I immersed myself in the unique Swiss context of data governance, where stringent privacy laws like the Federal Data Protection Act (FADP) intersect with cutting-edge AI applications. My thesis project,</w:t>
      </w:r>
      <w:r>
        <w:t xml:space="preserve"> </w:t>
      </w:r>
      <w:r>
        <w:rPr>
          <w:iCs/>
          <w:i/>
        </w:rPr>
        <w:t xml:space="preserve">"Predictive Modeling for Sustainable Mobility in Zurich Using Multimodal Transport Data,"</w:t>
      </w:r>
      <w:r>
        <w:t xml:space="preserve"> </w:t>
      </w:r>
      <w:r>
        <w:t xml:space="preserve">directly addressed this intersection. I developed a gradient-boosting model using historical ZVV (Zürich Verkehrsverbund) datasets to forecast passenger flows during peak hours, achieving 89% accuracy. Crucially, I implemented strict data anonymization protocols compliant with Swiss regulations—a requirement that resonates deeply with Zurich’s commitment to ethical innovation.</w:t>
      </w:r>
    </w:p>
    <w:p>
      <w:pPr>
        <w:pStyle w:val="BodyText"/>
      </w:pPr>
      <w:r>
        <w:t xml:space="preserve">My technical toolkit is meticulously curated for real-world deployment in Switzerland’s tech landscape. I am proficient in Python (scikit-learn, TensorFlow, PyTorch), SQL for complex relational databases, and data visualization with Tableau and Plotly. For instance, while contributing to a Zurich-based startup accelerator program last summer, I cleaned and analyzed 500+GB of anonymized healthcare access records using pandas and Spark—identifying regional disparities in rural Swiss clinics. This experience taught me the importance of contextual accuracy: Swiss data often requires nuanced handling due to linguistic diversity (German/French/Italian) and region-specific variables. My fluency in German (B2 level) and working knowledge of French further enable seamless collaboration within Zurich’s multilingual environment—a critical asset for a Data Scientist intern operating in Switzerland.</w:t>
      </w:r>
    </w:p>
    <w:p>
      <w:pPr>
        <w:pStyle w:val="BodyText"/>
      </w:pPr>
      <w:r>
        <w:t xml:space="preserve">What excites me most about [Company Name] is your dedication to applying data science for societal impact, exemplified by your partnership with the City of Zurich on smart-city initiatives. Your recent publication on "AI-Driven Energy Efficiency in Swiss Urban Infrastructure" mirrored my own research interest in sustainable systems. I am eager to apply my experience with time-series analysis (using Prophet and ARIMA models) to support your energy optimization projects, particularly as Switzerland transitions toward 2050 carbon neutrality goals. In Zurich’s dynamic ecosystem, where tech giants like Google Zurich and startups such as Tamedia drive innovation, I see a perfect environment to grow as a</w:t>
      </w:r>
      <w:r>
        <w:t xml:space="preserve"> </w:t>
      </w:r>
      <w:r>
        <w:rPr>
          <w:iCs/>
          <w:i/>
        </w:rPr>
        <w:t xml:space="preserve">Data Scientist</w:t>
      </w:r>
      <w:r>
        <w:t xml:space="preserve"> </w:t>
      </w:r>
      <w:r>
        <w:t xml:space="preserve">while contributing to meaningful outcomes.</w:t>
      </w:r>
    </w:p>
    <w:p>
      <w:pPr>
        <w:pStyle w:val="BodyText"/>
      </w:pPr>
      <w:r>
        <w:t xml:space="preserve">I have also cultivated the Swiss professional ethos through my work at the ETH Data Science Institute. My role there required rigorous adherence to deadlines—often within 24-hour windows for collaborative projects—and meticulous documentation, values I understand are paramount in Zurich’s high-precision workplace culture. During a cross-functional project with a Swiss pharmaceutical firm, I collaborated with biologists and clinicians to develop predictive models for clinical trial efficiency. This experience reinforced my ability to translate complex technical insights into actionable business strategies—a skill vital for delivering value as your intern in Switzerland Zurich.</w:t>
      </w:r>
    </w:p>
    <w:p>
      <w:pPr>
        <w:pStyle w:val="BodyText"/>
      </w:pPr>
      <w:r>
        <w:t xml:space="preserve">My commitment extends beyond technical execution. I actively engage with Zurich’s data science community: I attended the 2023 Swiss AI Summit at the University of Zurich, where discussions on ethical AI frameworks directly influenced my thesis approach. I am also a member of the Zürich Data Science Meetup group, regularly attending sessions on Switzerland-specific challenges like integrating legacy systems in public services. These connections deepen my understanding of how data science operates within Zurich’s unique socio-technical landscape—where innovation respects tradition and precision is non-negotiable.</w:t>
      </w:r>
    </w:p>
    <w:p>
      <w:pPr>
        <w:pStyle w:val="BodyText"/>
      </w:pPr>
      <w:r>
        <w:t xml:space="preserve">As a Swiss citizen with strong local ties, I understand the cultural nuances essential for thriving here. Zurich isn’t just a location; it’s a nexus where global ambition meets Swiss discipline. I am drawn to your company’s emphasis on mentorship—something I experienced firsthand during my ETH internship at the Institute of Computational Science—where senior data scientists guided me through deploying models in production environments using Docker and AWS. I am eager to reciprocate that support while learning from your team’s expertise.</w:t>
      </w:r>
    </w:p>
    <w:p>
      <w:pPr>
        <w:pStyle w:val="BodyText"/>
      </w:pPr>
      <w:r>
        <w:t xml:space="preserve">My resume, attached for your review, details further projects including a predictive maintenance model for Swiss rail infrastructure (using sensor data from SBB) and my contribution to an open-source Swiss healthcare analytics toolkit on GitHub. I welcome the opportunity to discuss how my skills in machine learning deployment, FADP-compliant data handling, and Zurich-specific project experience can support [Company Name]’s mission during a brief call or interview at your convenience.</w:t>
      </w:r>
    </w:p>
    <w:p>
      <w:pPr>
        <w:pStyle w:val="BodyText"/>
      </w:pPr>
      <w:r>
        <w:t xml:space="preserve">Thank you for considering my application as an aspiring Data Scientist intern in Switzerland Zurich. I am confident that my technical rigor, cultural alignment with Swiss work values, and passion for solving locally relevant problems will make me a valuable addition to your team. I look forward to contributing to the innovative data science community that makes Zurich a global leader.</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Data Scientist - Zurich, Switzerland</dc:title>
  <dc:creator/>
  <dc:language>en</dc:language>
  <cp:keywords/>
  <dcterms:created xsi:type="dcterms:W3CDTF">2026-07-20T11:45:44Z</dcterms:created>
  <dcterms:modified xsi:type="dcterms:W3CDTF">2026-07-20T11:45:44Z</dcterms:modified>
</cp:coreProperties>
</file>

<file path=docProps/custom.xml><?xml version="1.0" encoding="utf-8"?>
<Properties xmlns="http://schemas.openxmlformats.org/officeDocument/2006/custom-properties" xmlns:vt="http://schemas.openxmlformats.org/officeDocument/2006/docPropsVTypes"/>
</file>